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 w:conformance="strict">
  <w:body>
    <w:sdt>
      <w:sdtPr>
        <w:rPr>
          <w:rFonts w:ascii="Times New Roman" w:eastAsia="Times New Roman" w:hAnsi="Times New Roman" w:cs="Times New Roman"/>
          <w:color w:val="4472C4" w:themeColor="accent1"/>
          <w:sz w:val="24"/>
          <w:szCs w:val="24"/>
        </w:rPr>
        <w:id w:val="124355424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14:paraId="4CEF1A6C" w14:textId="2E710F35" w:rsidR="00857B19" w:rsidRDefault="00857B19">
          <w:pPr>
            <w:pStyle w:val="NoSpacing"/>
            <w:spacing w:before="77pt" w:after="12pt"/>
            <w:jc w:val="center"/>
            <w:rPr>
              <w:color w:val="4472C4" w:themeColor="accent1"/>
            </w:rPr>
          </w:pPr>
        </w:p>
        <w:sdt>
          <w:sdtPr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</w:rPr>
            <w:alias w:val="Title"/>
            <w:tag w:val=""/>
            <w:id w:val="1735040861"/>
            <w:placeholder>
              <w:docPart w:val="D893B78A0C0C40218E6B06F4864C4A5A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0BD58664" w14:textId="426993D9" w:rsidR="00857B19" w:rsidRDefault="006C3D39">
              <w:pPr>
                <w:pStyle w:val="NoSpacing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12pt"/>
                <w:jc w:val="center"/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80"/>
                  <w:szCs w:val="80"/>
                </w:rPr>
              </w:pPr>
              <w:r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72"/>
                  <w:szCs w:val="72"/>
                </w:rPr>
                <w:t>Labs Overview</w:t>
              </w:r>
            </w:p>
          </w:sdtContent>
        </w:sdt>
        <w:sdt>
          <w:sdtPr>
            <w:rPr>
              <w:color w:val="4472C4" w:themeColor="accent1"/>
              <w:sz w:val="28"/>
              <w:szCs w:val="28"/>
            </w:rPr>
            <w:alias w:val="Subtitle"/>
            <w:tag w:val=""/>
            <w:id w:val="328029620"/>
            <w:placeholder>
              <w:docPart w:val="74A6B918C1A84D8296900E7B6895FC3A"/>
            </w:placeholder>
            <w:showingPlcHdr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1991660C" w14:textId="77777777" w:rsidR="00857B19" w:rsidRDefault="00857B19">
              <w:pPr>
                <w:pStyle w:val="NoSpacing"/>
                <w:jc w:val="center"/>
                <w:rPr>
                  <w:color w:val="4472C4" w:themeColor="accent1"/>
                  <w:sz w:val="28"/>
                  <w:szCs w:val="28"/>
                </w:rPr>
              </w:pPr>
              <w:r>
                <w:rPr>
                  <w:color w:val="4472C4" w:themeColor="accent1"/>
                  <w:sz w:val="28"/>
                  <w:szCs w:val="28"/>
                </w:rPr>
                <w:t>[Document subtitle]</w:t>
              </w:r>
            </w:p>
          </w:sdtContent>
        </w:sdt>
        <w:p w14:paraId="7A04AB47" w14:textId="42611D46" w:rsidR="00857B19" w:rsidRDefault="00857B19">
          <w:pPr>
            <w:pStyle w:val="NoSpacing"/>
            <w:spacing w:before="24pt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anchor distT="0" distB="0" distL="114300" distR="114300" simplePos="0" relativeHeight="251659264" behindDoc="0" locked="0" layoutInCell="1" allowOverlap="1" wp14:anchorId="469F3056" wp14:editId="640E3E50">
                <wp:simplePos x="0" y="0"/>
                <wp:positionH relativeFrom="margin">
                  <wp:align>center</wp:align>
                </wp:positionH>
                <mc:AlternateContent>
                  <mc:Choice Requires="wp14">
                    <wp:positionV relativeFrom="page">
                      <wp14:pctPosVOffset>85%</wp14:pctPosVOffset>
                    </wp:positionV>
                  </mc:Choice>
                  <mc:Fallback>
                    <wp:positionV relativeFrom="page">
                      <wp:posOffset>6426200</wp:posOffset>
                    </wp:positionV>
                  </mc:Fallback>
                </mc:AlternateContent>
                <wp:extent cx="6553200" cy="557784"/>
                <wp:effectExtent l="0" t="0" r="0" b="12700"/>
                <wp:wrapNone/>
                <wp:docPr id="142" name="Text Box 142"/>
                <wp:cNvGraphicFramePr/>
                <a:graphic xmlns:a="http://purl.oclc.org/ooxml/drawingml/main">
                  <a:graphicData uri="http://schemas.microsoft.com/office/word/2010/wordprocessingShape">
                    <wp:wsp>
                      <wp:cNvSpPr txBox="1"/>
                      <wp:spPr>
                        <a:xfrm>
                          <a:off x="0" y="0"/>
                          <a:ext cx="6553200" cy="55778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:spPr>
                      <wp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:style>
                      <wp:txbx>
                        <wne:txbxContent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197127006"/>
                              <w:showingPlcHdr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0AFD93CF" w14:textId="77777777" w:rsidR="00857B19" w:rsidRDefault="00857B19">
                                <w:pPr>
                                  <w:pStyle w:val="NoSpacing"/>
                                  <w:spacing w:after="2pt"/>
                                  <w:jc w:val="center"/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>[Date]</w:t>
                                </w:r>
                              </w:p>
                            </w:sdtContent>
                          </w:sdt>
                          <w:p w14:paraId="3D1C3481" w14:textId="77777777" w:rsidR="00857B19" w:rsidRDefault="00747552">
                            <w:pPr>
                              <w:pStyle w:val="NoSpacing"/>
                              <w:jc w:val="center"/>
                              <w:rPr>
                                <w:color w:val="4472C4" w:themeColor="accent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4472C4" w:themeColor="accent1"/>
                                </w:rPr>
                                <w:alias w:val="Company"/>
                                <w:tag w:val=""/>
                                <w:id w:val="1390145197"/>
                                <w:showingPlcHdr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857B19">
                                  <w:rPr>
                                    <w:caps/>
                                    <w:color w:val="4472C4" w:themeColor="accent1"/>
                                  </w:rPr>
                                  <w:t>[Company name]</w:t>
                                </w:r>
                              </w:sdtContent>
                            </w:sdt>
                          </w:p>
                          <w:p w14:paraId="7E171D90" w14:textId="77777777" w:rsidR="00857B19" w:rsidRDefault="00747552">
                            <w:pPr>
                              <w:pStyle w:val="NoSpacing"/>
                              <w:jc w:val="center"/>
                              <w:rPr>
                                <w:color w:val="4472C4" w:themeColor="accent1"/>
                              </w:rPr>
                            </w:pPr>
                            <w:sdt>
                              <w:sdtPr>
                                <w:rPr>
                                  <w:color w:val="4472C4" w:themeColor="accent1"/>
                                </w:rPr>
                                <w:alias w:val="Address"/>
                                <w:tag w:val=""/>
                                <w:id w:val="-726379553"/>
                                <w:showingPlcHdr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EndPr/>
                              <w:sdtContent>
                                <w:r w:rsidR="00857B19">
                                  <w:rPr>
                                    <w:color w:val="4472C4" w:themeColor="accent1"/>
                                  </w:rPr>
                                  <w:t>[Company address]</w:t>
                                </w:r>
                              </w:sdtContent>
                            </w:sdt>
                          </w:p>
                        </wne:txbxContent>
                      </wp:txbx>
                      <wp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spAutoFit/>
                      </wp:bodyPr>
                    </wp:wsp>
                  </a:graphicData>
                </a:graphic>
                <wp14:sizeRelH relativeFrom="margin">
                  <wp14:pctWidth>100%</wp14:pctWidth>
                </wp14:sizeRelH>
                <wp14:sizeRelV relativeFrom="margin">
                  <wp14:pctHeight>0%</wp14:pctHeight>
                </wp14:sizeRelV>
              </wp:anchor>
            </w:drawing>
          </w:r>
        </w:p>
        <w:p w14:paraId="6955F37A" w14:textId="2A7830C9" w:rsidR="00857B19" w:rsidRDefault="00857B19">
          <w:pPr>
            <w:suppressAutoHyphens w:val="0"/>
            <w:spacing w:after="8pt" w:line="12.70pt" w:lineRule="auto"/>
          </w:pPr>
          <w:r>
            <w:br w:type="page"/>
          </w:r>
        </w:p>
      </w:sdtContent>
    </w:sdt>
    <w:bookmarkStart w:id="0" w:name="_Toc93475549" w:displacedByCustomXml="next"/>
    <w:sdt>
      <w:sdtPr>
        <w:rPr>
          <w:rFonts w:ascii="Times New Roman" w:eastAsia="Times New Roman" w:hAnsi="Times New Roman" w:cs="Times New Roman"/>
          <w:sz w:val="24"/>
          <w:szCs w:val="24"/>
        </w:rPr>
        <w:id w:val="-115992446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876C327" w14:textId="5AF3FE46" w:rsidR="00857B19" w:rsidRPr="00B9775D" w:rsidRDefault="00857B19" w:rsidP="00055957">
          <w:pPr>
            <w:pStyle w:val="Heading1"/>
            <w:numPr>
              <w:ilvl w:val="0"/>
              <w:numId w:val="0"/>
            </w:numPr>
            <w:ind w:start="17.85pt" w:hanging="17.85pt"/>
          </w:pPr>
          <w:r w:rsidRPr="00B9775D">
            <w:t>Table of Contents</w:t>
          </w:r>
          <w:bookmarkEnd w:id="0"/>
        </w:p>
        <w:p w14:paraId="741E75AD" w14:textId="1C015C4C" w:rsidR="00055957" w:rsidRDefault="00857B19">
          <w:pPr>
            <w:pStyle w:val="TOC1"/>
            <w:tabs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3475549" w:history="1">
            <w:r w:rsidR="00055957" w:rsidRPr="00485587">
              <w:rPr>
                <w:rStyle w:val="Hyperlink"/>
                <w:noProof/>
              </w:rPr>
              <w:t>Table of Contents</w:t>
            </w:r>
            <w:r w:rsidR="00055957">
              <w:rPr>
                <w:noProof/>
                <w:webHidden/>
              </w:rPr>
              <w:tab/>
            </w:r>
            <w:r w:rsidR="00055957">
              <w:rPr>
                <w:noProof/>
                <w:webHidden/>
              </w:rPr>
              <w:fldChar w:fldCharType="begin"/>
            </w:r>
            <w:r w:rsidR="00055957">
              <w:rPr>
                <w:noProof/>
                <w:webHidden/>
              </w:rPr>
              <w:instrText xml:space="preserve"> PAGEREF _Toc93475549 \h </w:instrText>
            </w:r>
            <w:r w:rsidR="00055957">
              <w:rPr>
                <w:noProof/>
                <w:webHidden/>
              </w:rPr>
            </w:r>
            <w:r w:rsidR="00055957">
              <w:rPr>
                <w:noProof/>
                <w:webHidden/>
              </w:rPr>
              <w:fldChar w:fldCharType="separate"/>
            </w:r>
            <w:r w:rsidR="00055957">
              <w:rPr>
                <w:noProof/>
                <w:webHidden/>
              </w:rPr>
              <w:t>1</w:t>
            </w:r>
            <w:r w:rsidR="00055957">
              <w:rPr>
                <w:noProof/>
                <w:webHidden/>
              </w:rPr>
              <w:fldChar w:fldCharType="end"/>
            </w:r>
          </w:hyperlink>
        </w:p>
        <w:p w14:paraId="4F9564C2" w14:textId="7752742F" w:rsidR="00055957" w:rsidRDefault="00055957">
          <w:pPr>
            <w:pStyle w:val="TOC1"/>
            <w:tabs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93475550" w:history="1">
            <w:r w:rsidRPr="00485587">
              <w:rPr>
                <w:rStyle w:val="Hyperlink"/>
                <w:noProof/>
              </w:rPr>
              <w:t>Templ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755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474A82" w14:textId="2F8615E5" w:rsidR="00055957" w:rsidRDefault="00055957">
          <w:pPr>
            <w:pStyle w:val="TOC1"/>
            <w:tabs>
              <w:tab w:val="start" w:pos="22pt"/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93475551" w:history="1">
            <w:r w:rsidRPr="00485587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Pr="00485587">
              <w:rPr>
                <w:rStyle w:val="Hyperlink"/>
                <w:noProof/>
              </w:rPr>
              <w:t>Lab0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755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022383" w14:textId="49B59A25" w:rsidR="00055957" w:rsidRDefault="00055957">
          <w:pPr>
            <w:pStyle w:val="TOC1"/>
            <w:tabs>
              <w:tab w:val="start" w:pos="22pt"/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93475552" w:history="1">
            <w:r w:rsidRPr="00485587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Pr="00485587">
              <w:rPr>
                <w:rStyle w:val="Hyperlink"/>
                <w:noProof/>
              </w:rPr>
              <w:t>Lab0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75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191A9A" w14:textId="06969C63" w:rsidR="00055957" w:rsidRDefault="00055957">
          <w:pPr>
            <w:pStyle w:val="TOC1"/>
            <w:tabs>
              <w:tab w:val="start" w:pos="22pt"/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93475553" w:history="1">
            <w:r w:rsidRPr="00485587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Pr="00485587">
              <w:rPr>
                <w:rStyle w:val="Hyperlink"/>
                <w:noProof/>
              </w:rPr>
              <w:t>Lab0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75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1E60C3" w14:textId="3E3EB3BB" w:rsidR="00055957" w:rsidRDefault="00055957">
          <w:pPr>
            <w:pStyle w:val="TOC2"/>
            <w:tabs>
              <w:tab w:val="start" w:pos="44pt"/>
              <w:tab w:val="end" w:leader="dot" w:pos="697.40pt"/>
            </w:tabs>
            <w:rPr>
              <w:noProof/>
            </w:rPr>
          </w:pPr>
          <w:hyperlink w:anchor="_Toc93475554" w:history="1">
            <w:r w:rsidRPr="00485587">
              <w:rPr>
                <w:rStyle w:val="Hyperlink"/>
                <w:noProof/>
              </w:rPr>
              <w:t>3.1.</w:t>
            </w:r>
            <w:r>
              <w:rPr>
                <w:noProof/>
              </w:rPr>
              <w:tab/>
            </w:r>
            <w:r w:rsidRPr="00485587">
              <w:rPr>
                <w:rStyle w:val="Hyperlink"/>
                <w:noProof/>
              </w:rPr>
              <w:t>Lab01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75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72D202" w14:textId="6F0A7508" w:rsidR="00055957" w:rsidRDefault="00055957">
          <w:pPr>
            <w:pStyle w:val="TOC2"/>
            <w:tabs>
              <w:tab w:val="start" w:pos="44pt"/>
              <w:tab w:val="end" w:leader="dot" w:pos="697.40pt"/>
            </w:tabs>
            <w:rPr>
              <w:noProof/>
            </w:rPr>
          </w:pPr>
          <w:hyperlink w:anchor="_Toc93475555" w:history="1">
            <w:r w:rsidRPr="00485587">
              <w:rPr>
                <w:rStyle w:val="Hyperlink"/>
                <w:noProof/>
              </w:rPr>
              <w:t>3.2.</w:t>
            </w:r>
            <w:r>
              <w:rPr>
                <w:noProof/>
              </w:rPr>
              <w:tab/>
            </w:r>
            <w:r w:rsidRPr="00485587">
              <w:rPr>
                <w:rStyle w:val="Hyperlink"/>
                <w:noProof/>
              </w:rPr>
              <w:t>Lab02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75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EF8746" w14:textId="2A8F11F0" w:rsidR="00055957" w:rsidRDefault="00055957">
          <w:pPr>
            <w:pStyle w:val="TOC2"/>
            <w:tabs>
              <w:tab w:val="start" w:pos="44pt"/>
              <w:tab w:val="end" w:leader="dot" w:pos="697.40pt"/>
            </w:tabs>
            <w:rPr>
              <w:noProof/>
            </w:rPr>
          </w:pPr>
          <w:hyperlink w:anchor="_Toc93475556" w:history="1">
            <w:r w:rsidRPr="00485587">
              <w:rPr>
                <w:rStyle w:val="Hyperlink"/>
                <w:noProof/>
              </w:rPr>
              <w:t>3.3.</w:t>
            </w:r>
            <w:r>
              <w:rPr>
                <w:noProof/>
              </w:rPr>
              <w:tab/>
            </w:r>
            <w:r w:rsidRPr="00485587">
              <w:rPr>
                <w:rStyle w:val="Hyperlink"/>
                <w:noProof/>
              </w:rPr>
              <w:t>Lab03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75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25352A" w14:textId="628BE035" w:rsidR="00055957" w:rsidRDefault="00055957">
          <w:pPr>
            <w:pStyle w:val="TOC2"/>
            <w:tabs>
              <w:tab w:val="start" w:pos="44pt"/>
              <w:tab w:val="end" w:leader="dot" w:pos="697.40pt"/>
            </w:tabs>
            <w:rPr>
              <w:noProof/>
            </w:rPr>
          </w:pPr>
          <w:hyperlink w:anchor="_Toc93475557" w:history="1">
            <w:r w:rsidRPr="00485587">
              <w:rPr>
                <w:rStyle w:val="Hyperlink"/>
                <w:noProof/>
              </w:rPr>
              <w:t>3.4.</w:t>
            </w:r>
            <w:r>
              <w:rPr>
                <w:noProof/>
              </w:rPr>
              <w:tab/>
            </w:r>
            <w:r w:rsidRPr="00485587">
              <w:rPr>
                <w:rStyle w:val="Hyperlink"/>
                <w:noProof/>
              </w:rPr>
              <w:t>Lab04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75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755097" w14:textId="37ED15D4" w:rsidR="00055957" w:rsidRDefault="00055957">
          <w:pPr>
            <w:pStyle w:val="TOC2"/>
            <w:tabs>
              <w:tab w:val="start" w:pos="44pt"/>
              <w:tab w:val="end" w:leader="dot" w:pos="697.40pt"/>
            </w:tabs>
            <w:rPr>
              <w:noProof/>
            </w:rPr>
          </w:pPr>
          <w:hyperlink w:anchor="_Toc93475558" w:history="1">
            <w:r w:rsidRPr="00485587">
              <w:rPr>
                <w:rStyle w:val="Hyperlink"/>
                <w:noProof/>
              </w:rPr>
              <w:t>3.5.</w:t>
            </w:r>
            <w:r>
              <w:rPr>
                <w:noProof/>
              </w:rPr>
              <w:tab/>
            </w:r>
            <w:r w:rsidRPr="00485587">
              <w:rPr>
                <w:rStyle w:val="Hyperlink"/>
                <w:noProof/>
              </w:rPr>
              <w:t>Lab05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75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A1A3DF" w14:textId="26F2CECC" w:rsidR="00055957" w:rsidRDefault="00055957">
          <w:pPr>
            <w:pStyle w:val="TOC2"/>
            <w:tabs>
              <w:tab w:val="start" w:pos="44pt"/>
              <w:tab w:val="end" w:leader="dot" w:pos="697.40pt"/>
            </w:tabs>
            <w:rPr>
              <w:noProof/>
            </w:rPr>
          </w:pPr>
          <w:hyperlink w:anchor="_Toc93475559" w:history="1">
            <w:r w:rsidRPr="00485587">
              <w:rPr>
                <w:rStyle w:val="Hyperlink"/>
                <w:noProof/>
              </w:rPr>
              <w:t>3.6.</w:t>
            </w:r>
            <w:r>
              <w:rPr>
                <w:noProof/>
              </w:rPr>
              <w:tab/>
            </w:r>
            <w:r w:rsidRPr="00485587">
              <w:rPr>
                <w:rStyle w:val="Hyperlink"/>
                <w:noProof/>
              </w:rPr>
              <w:t>Lab06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75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1874E2" w14:textId="7C9E6587" w:rsidR="00055957" w:rsidRDefault="00055957">
          <w:pPr>
            <w:pStyle w:val="TOC2"/>
            <w:tabs>
              <w:tab w:val="start" w:pos="44pt"/>
              <w:tab w:val="end" w:leader="dot" w:pos="697.40pt"/>
            </w:tabs>
            <w:rPr>
              <w:noProof/>
            </w:rPr>
          </w:pPr>
          <w:hyperlink w:anchor="_Toc93475560" w:history="1">
            <w:r w:rsidRPr="00485587">
              <w:rPr>
                <w:rStyle w:val="Hyperlink"/>
                <w:noProof/>
              </w:rPr>
              <w:t>3.7.</w:t>
            </w:r>
            <w:r>
              <w:rPr>
                <w:noProof/>
              </w:rPr>
              <w:tab/>
            </w:r>
            <w:r w:rsidRPr="00485587">
              <w:rPr>
                <w:rStyle w:val="Hyperlink"/>
                <w:noProof/>
              </w:rPr>
              <w:t>Lab07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75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48D7E6" w14:textId="7778B2B0" w:rsidR="00055957" w:rsidRDefault="00055957">
          <w:pPr>
            <w:pStyle w:val="TOC2"/>
            <w:tabs>
              <w:tab w:val="start" w:pos="44pt"/>
              <w:tab w:val="end" w:leader="dot" w:pos="697.40pt"/>
            </w:tabs>
            <w:rPr>
              <w:noProof/>
            </w:rPr>
          </w:pPr>
          <w:hyperlink w:anchor="_Toc93475561" w:history="1">
            <w:r w:rsidRPr="00485587">
              <w:rPr>
                <w:rStyle w:val="Hyperlink"/>
                <w:noProof/>
              </w:rPr>
              <w:t>3.8.</w:t>
            </w:r>
            <w:r>
              <w:rPr>
                <w:noProof/>
              </w:rPr>
              <w:tab/>
            </w:r>
            <w:r w:rsidRPr="00485587">
              <w:rPr>
                <w:rStyle w:val="Hyperlink"/>
                <w:noProof/>
              </w:rPr>
              <w:t>Lab08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75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8F4535" w14:textId="1DCC56C6" w:rsidR="00055957" w:rsidRDefault="00055957">
          <w:pPr>
            <w:pStyle w:val="TOC2"/>
            <w:tabs>
              <w:tab w:val="start" w:pos="44pt"/>
              <w:tab w:val="end" w:leader="dot" w:pos="697.40pt"/>
            </w:tabs>
            <w:rPr>
              <w:noProof/>
            </w:rPr>
          </w:pPr>
          <w:hyperlink w:anchor="_Toc93475562" w:history="1">
            <w:r w:rsidRPr="00485587">
              <w:rPr>
                <w:rStyle w:val="Hyperlink"/>
                <w:noProof/>
              </w:rPr>
              <w:t>3.9.</w:t>
            </w:r>
            <w:r>
              <w:rPr>
                <w:noProof/>
              </w:rPr>
              <w:tab/>
            </w:r>
            <w:r w:rsidRPr="00485587">
              <w:rPr>
                <w:rStyle w:val="Hyperlink"/>
                <w:noProof/>
              </w:rPr>
              <w:t>Lab09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75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5ED400" w14:textId="1F4F1759" w:rsidR="00055957" w:rsidRDefault="00055957">
          <w:pPr>
            <w:pStyle w:val="TOC2"/>
            <w:tabs>
              <w:tab w:val="start" w:pos="55pt"/>
              <w:tab w:val="end" w:leader="dot" w:pos="697.40pt"/>
            </w:tabs>
            <w:rPr>
              <w:noProof/>
            </w:rPr>
          </w:pPr>
          <w:hyperlink w:anchor="_Toc93475563" w:history="1">
            <w:r w:rsidRPr="00485587">
              <w:rPr>
                <w:rStyle w:val="Hyperlink"/>
                <w:noProof/>
              </w:rPr>
              <w:t>3.10.</w:t>
            </w:r>
            <w:r>
              <w:rPr>
                <w:noProof/>
              </w:rPr>
              <w:tab/>
            </w:r>
            <w:r w:rsidRPr="00485587">
              <w:rPr>
                <w:rStyle w:val="Hyperlink"/>
                <w:noProof/>
              </w:rPr>
              <w:t>Lab10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75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F7E45C" w14:textId="7A674AE3" w:rsidR="00055957" w:rsidRDefault="00055957">
          <w:pPr>
            <w:pStyle w:val="TOC1"/>
            <w:tabs>
              <w:tab w:val="start" w:pos="22pt"/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93475564" w:history="1">
            <w:r w:rsidRPr="00485587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Pr="00485587">
              <w:rPr>
                <w:rStyle w:val="Hyperlink"/>
                <w:noProof/>
              </w:rPr>
              <w:t>Lab04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75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006787" w14:textId="097393A5" w:rsidR="00055957" w:rsidRDefault="00055957">
          <w:pPr>
            <w:pStyle w:val="TOC1"/>
            <w:tabs>
              <w:tab w:val="start" w:pos="22pt"/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93475565" w:history="1">
            <w:r w:rsidRPr="00485587">
              <w:rPr>
                <w:rStyle w:val="Hyperlink"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Pr="00485587">
              <w:rPr>
                <w:rStyle w:val="Hyperlink"/>
                <w:noProof/>
              </w:rPr>
              <w:t>Lab05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755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90722C" w14:textId="71D4768F" w:rsidR="00055957" w:rsidRDefault="00055957">
          <w:pPr>
            <w:pStyle w:val="TOC1"/>
            <w:tabs>
              <w:tab w:val="start" w:pos="22pt"/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93475566" w:history="1">
            <w:r w:rsidRPr="00485587">
              <w:rPr>
                <w:rStyle w:val="Hyperlink"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Pr="00485587">
              <w:rPr>
                <w:rStyle w:val="Hyperlink"/>
                <w:noProof/>
              </w:rPr>
              <w:t>Lab06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755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78CA71" w14:textId="526087A9" w:rsidR="00055957" w:rsidRDefault="00055957">
          <w:pPr>
            <w:pStyle w:val="TOC1"/>
            <w:tabs>
              <w:tab w:val="start" w:pos="22pt"/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93475567" w:history="1">
            <w:r w:rsidRPr="00485587">
              <w:rPr>
                <w:rStyle w:val="Hyperlink"/>
                <w:noProof/>
              </w:rPr>
              <w:t>7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Pr="00485587">
              <w:rPr>
                <w:rStyle w:val="Hyperlink"/>
                <w:noProof/>
              </w:rPr>
              <w:t>Lab08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755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FB1D54" w14:textId="013768A4" w:rsidR="00055957" w:rsidRDefault="00055957">
          <w:pPr>
            <w:pStyle w:val="TOC1"/>
            <w:tabs>
              <w:tab w:val="start" w:pos="22pt"/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93475568" w:history="1">
            <w:r w:rsidRPr="00485587">
              <w:rPr>
                <w:rStyle w:val="Hyperlink"/>
                <w:noProof/>
              </w:rPr>
              <w:t>8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Pr="00485587">
              <w:rPr>
                <w:rStyle w:val="Hyperlink"/>
                <w:noProof/>
              </w:rPr>
              <w:t>Lab09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75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297441" w14:textId="16A0F5E9" w:rsidR="00857B19" w:rsidRDefault="00857B19">
          <w:r>
            <w:rPr>
              <w:b/>
              <w:bCs/>
              <w:noProof/>
            </w:rPr>
            <w:fldChar w:fldCharType="end"/>
          </w:r>
        </w:p>
      </w:sdtContent>
    </w:sdt>
    <w:p w14:paraId="53799B46" w14:textId="77777777" w:rsidR="00857B19" w:rsidRDefault="00857B19">
      <w:pPr>
        <w:suppressAutoHyphens w:val="0"/>
        <w:spacing w:after="8pt" w:line="12.70pt" w:lineRule="auto"/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A4135FD" w14:textId="77777777" w:rsidR="00C633B0" w:rsidRPr="00857B19" w:rsidRDefault="00857B19" w:rsidP="00055957">
      <w:pPr>
        <w:pStyle w:val="Heading1"/>
        <w:numPr>
          <w:ilvl w:val="0"/>
          <w:numId w:val="0"/>
        </w:numPr>
        <w:ind w:start="17.85pt" w:hanging="17.85pt"/>
      </w:pPr>
      <w:bookmarkStart w:id="1" w:name="_Toc93475550"/>
      <w:r w:rsidRPr="00857B19">
        <w:lastRenderedPageBreak/>
        <w:t>Template</w:t>
      </w:r>
      <w:bookmarkEnd w:id="1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C633B0" w:rsidRPr="004328C9" w14:paraId="6A209693" w14:textId="77777777" w:rsidTr="004328C9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22C10008" w14:textId="77777777" w:rsidR="00C633B0" w:rsidRPr="004328C9" w:rsidRDefault="00C633B0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612AF391" w14:textId="77777777" w:rsidR="00C633B0" w:rsidRPr="004328C9" w:rsidRDefault="00C633B0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7CEF883" w14:textId="77777777" w:rsidR="00C633B0" w:rsidRPr="004328C9" w:rsidRDefault="00C633B0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C633B0" w14:paraId="3C092A25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F3D6F33" w14:textId="61949F49" w:rsidR="00C633B0" w:rsidRPr="004328C9" w:rsidRDefault="00C633B0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63EB0EB7" w14:textId="01C36A33" w:rsidR="00C633B0" w:rsidRPr="004328C9" w:rsidRDefault="00C633B0" w:rsidP="00C633B0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4C95D33" w14:textId="17EF0A29" w:rsidR="00C633B0" w:rsidRPr="004328C9" w:rsidRDefault="00C633B0" w:rsidP="00212EF1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Pr="004328C9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XXX</w:t>
            </w:r>
          </w:p>
        </w:tc>
      </w:tr>
      <w:tr w:rsidR="00C633B0" w:rsidRPr="004328C9" w14:paraId="68AAAA51" w14:textId="77777777" w:rsidTr="004328C9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6A2A542" w14:textId="77777777" w:rsidR="00C633B0" w:rsidRPr="004328C9" w:rsidRDefault="00C633B0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C633B0" w14:paraId="0E6EF069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BBE4BCE" w14:textId="77777777" w:rsidR="00C633B0" w:rsidRPr="004328C9" w:rsidRDefault="00C633B0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</w:p>
        </w:tc>
      </w:tr>
    </w:tbl>
    <w:p w14:paraId="40B0786C" w14:textId="47317061" w:rsidR="00857B19" w:rsidRDefault="00C52FB8" w:rsidP="00857B19">
      <w:pPr>
        <w:pStyle w:val="Heading1"/>
      </w:pPr>
      <w:bookmarkStart w:id="2" w:name="_Toc93475551"/>
      <w:r>
        <w:t>Lab</w:t>
      </w:r>
      <w:r w:rsidR="00C344F7">
        <w:t>01</w:t>
      </w:r>
      <w:bookmarkEnd w:id="2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C344F7" w:rsidRPr="004328C9" w14:paraId="17C0967D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6D5A796" w14:textId="77777777" w:rsidR="00C344F7" w:rsidRPr="004328C9" w:rsidRDefault="00C344F7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D8B1488" w14:textId="77777777" w:rsidR="00C344F7" w:rsidRPr="004328C9" w:rsidRDefault="00C344F7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B9FAD1A" w14:textId="77777777" w:rsidR="00C344F7" w:rsidRPr="004328C9" w:rsidRDefault="00C344F7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C344F7" w14:paraId="729621B7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259FD4B" w14:textId="77777777" w:rsidR="00C344F7" w:rsidRPr="004328C9" w:rsidRDefault="00C344F7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Agenda Tabular Light" w:hAnsi="Agenda Tabular Light"/>
                <w:sz w:val="22"/>
                <w:szCs w:val="22"/>
              </w:rPr>
              <w:t>13/10/2021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615715D0" w14:textId="77777777" w:rsidR="00C344F7" w:rsidRDefault="00C344F7" w:rsidP="00212EF1">
            <w:pPr>
              <w:pStyle w:val="BodyTextIndent"/>
              <w:ind w:start="0pt"/>
            </w:pPr>
            <w:r>
              <w:rPr>
                <w:rFonts w:ascii="Agenda Tabular Light" w:hAnsi="Agenda Tabular Light"/>
                <w:sz w:val="22"/>
                <w:szCs w:val="22"/>
              </w:rPr>
              <w:t>Logged into the MakeTheMove.crypto application as a standard user of the application.</w:t>
            </w:r>
          </w:p>
          <w:p w14:paraId="64ECB828" w14:textId="77777777" w:rsidR="00C344F7" w:rsidRDefault="00C344F7" w:rsidP="00212EF1">
            <w:pPr>
              <w:pStyle w:val="BodyTextIndent"/>
              <w:ind w:start="0pt"/>
            </w:pPr>
            <w:r>
              <w:rPr>
                <w:rFonts w:ascii="Agenda Tabular Light" w:hAnsi="Agenda Tabular Light"/>
                <w:sz w:val="22"/>
                <w:szCs w:val="22"/>
              </w:rPr>
              <w:t>On a new tab I then entered the following:</w:t>
            </w:r>
          </w:p>
          <w:p w14:paraId="6861D070" w14:textId="77777777" w:rsidR="00C344F7" w:rsidRDefault="00C344F7" w:rsidP="00212EF1">
            <w:pPr>
              <w:pStyle w:val="BodyTextIndent"/>
              <w:ind w:start="0pt"/>
              <w:rPr>
                <w:rFonts w:ascii="Agenda Tabular Light" w:hAnsi="Agenda Tabular Light"/>
              </w:rPr>
            </w:pPr>
          </w:p>
          <w:p w14:paraId="0B8646D6" w14:textId="77777777" w:rsidR="00C344F7" w:rsidRDefault="00C344F7" w:rsidP="00212EF1">
            <w:pPr>
              <w:pStyle w:val="BodyTextIndent"/>
              <w:ind w:start="0pt"/>
            </w:pPr>
            <w:r>
              <w:rPr>
                <w:rFonts w:ascii="Agenda Tabular Light" w:hAnsi="Agenda Tabular Light"/>
                <w:sz w:val="22"/>
                <w:szCs w:val="22"/>
              </w:rPr>
              <w:t>HTTP: GET Request</w:t>
            </w:r>
          </w:p>
          <w:p w14:paraId="395833AB" w14:textId="77777777" w:rsidR="00C344F7" w:rsidRPr="004328C9" w:rsidRDefault="00C344F7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Agenda Tabular Light" w:hAnsi="Agenda Tabular Light"/>
                <w:sz w:val="22"/>
                <w:szCs w:val="22"/>
              </w:rPr>
              <w:t>Https://www.MakeTheMove.crypto/transfer.php?Units=XRP&amp;SourceWalletAddress=1A1zP1eP5QGefi2DMPTfTL5SLmv7DivfNa&amp;DestWalletAddress=1Sf4gRES45Gefi2DMPTfTL12ETfhrs8eTX&amp;Units=100.003248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7C2FC3E" w14:textId="77777777" w:rsidR="00C344F7" w:rsidRDefault="00C344F7" w:rsidP="00212EF1">
            <w:r>
              <w:t xml:space="preserve">A transfer of </w:t>
            </w:r>
            <w:r>
              <w:rPr>
                <w:rFonts w:ascii="Calibri" w:hAnsi="Calibri"/>
                <w:sz w:val="22"/>
                <w:szCs w:val="22"/>
              </w:rPr>
              <w:t xml:space="preserve">100.003248 XRP Units has taken place from: </w:t>
            </w:r>
          </w:p>
          <w:p w14:paraId="5E53972F" w14:textId="77777777" w:rsidR="00C344F7" w:rsidRDefault="00C344F7" w:rsidP="00212EF1">
            <w:r>
              <w:rPr>
                <w:rFonts w:ascii="Calibri" w:hAnsi="Calibri"/>
                <w:sz w:val="22"/>
                <w:szCs w:val="22"/>
              </w:rPr>
              <w:t>Source Wallet Address: 1A1zP1eP5QGefi2DMPTfTL5SLmv7DivfNa</w:t>
            </w:r>
          </w:p>
          <w:p w14:paraId="47DBDCE9" w14:textId="77777777" w:rsidR="00C344F7" w:rsidRDefault="00C344F7" w:rsidP="00212EF1">
            <w:r>
              <w:rPr>
                <w:rFonts w:ascii="Calibri" w:hAnsi="Calibri"/>
                <w:sz w:val="22"/>
                <w:szCs w:val="22"/>
              </w:rPr>
              <w:t>To</w:t>
            </w:r>
          </w:p>
          <w:p w14:paraId="58B6B3A1" w14:textId="77777777" w:rsidR="00C344F7" w:rsidRDefault="00C344F7" w:rsidP="00212EF1">
            <w:r>
              <w:rPr>
                <w:rFonts w:ascii="Calibri" w:hAnsi="Calibri"/>
                <w:sz w:val="22"/>
                <w:szCs w:val="22"/>
              </w:rPr>
              <w:t xml:space="preserve">Destination Wallet Address: </w:t>
            </w:r>
            <w:r>
              <w:t>1Sf4gRES45</w:t>
            </w:r>
            <w:r>
              <w:rPr>
                <w:rFonts w:ascii="Calibri" w:hAnsi="Calibri"/>
                <w:sz w:val="22"/>
                <w:szCs w:val="22"/>
              </w:rPr>
              <w:t>Gefi2DMPTfTL12ETfhrs8eTX</w:t>
            </w:r>
          </w:p>
          <w:p w14:paraId="74161149" w14:textId="77777777" w:rsidR="00C344F7" w:rsidRDefault="00C344F7" w:rsidP="00212EF1"/>
          <w:p w14:paraId="0DA209A5" w14:textId="77777777" w:rsidR="00C344F7" w:rsidRDefault="00C344F7" w:rsidP="00212EF1"/>
          <w:p w14:paraId="1C58B69E" w14:textId="77777777" w:rsidR="00C344F7" w:rsidRDefault="00C344F7" w:rsidP="00212EF1"/>
          <w:p w14:paraId="12627D4E" w14:textId="77777777" w:rsidR="00C344F7" w:rsidRDefault="00C344F7" w:rsidP="00212EF1"/>
          <w:p w14:paraId="676DCBC3" w14:textId="77777777" w:rsidR="00C344F7" w:rsidRDefault="00C344F7" w:rsidP="00212EF1"/>
          <w:p w14:paraId="7A2EDB0B" w14:textId="77777777" w:rsidR="00C344F7" w:rsidRPr="004328C9" w:rsidRDefault="00C344F7" w:rsidP="00212EF1">
            <w:pPr>
              <w:rPr>
                <w:rFonts w:ascii="Verdana" w:hAnsi="Verdana"/>
                <w:sz w:val="20"/>
                <w:szCs w:val="20"/>
              </w:rPr>
            </w:pPr>
            <w:r>
              <w:t>FINDING:</w:t>
            </w:r>
            <w:r>
              <w:rPr>
                <w:color w:val="FF0000"/>
              </w:rPr>
              <w:t>CSRF</w:t>
            </w:r>
          </w:p>
        </w:tc>
      </w:tr>
      <w:tr w:rsidR="00C344F7" w:rsidRPr="004328C9" w14:paraId="63974D4A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49858E7" w14:textId="77777777" w:rsidR="00C344F7" w:rsidRPr="004328C9" w:rsidRDefault="00C344F7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C344F7" w14:paraId="5A75407D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E7CF2A4" w14:textId="77777777" w:rsidR="00C344F7" w:rsidRPr="004328C9" w:rsidRDefault="00C344F7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</w:p>
        </w:tc>
      </w:tr>
    </w:tbl>
    <w:p w14:paraId="4EB11EB1" w14:textId="77777777" w:rsidR="00C344F7" w:rsidRPr="00C344F7" w:rsidRDefault="00C344F7" w:rsidP="00C344F7"/>
    <w:p w14:paraId="477E3D98" w14:textId="0C97E2A0" w:rsidR="009A6829" w:rsidRDefault="0011774A" w:rsidP="00C633B0">
      <w:pPr>
        <w:pStyle w:val="Heading1"/>
      </w:pPr>
      <w:bookmarkStart w:id="3" w:name="_Toc93475552"/>
      <w:r w:rsidRPr="00857B19">
        <w:t>Lab</w:t>
      </w:r>
      <w:r w:rsidR="00C344F7">
        <w:t>02</w:t>
      </w:r>
      <w:bookmarkEnd w:id="3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4328C9" w:rsidRPr="004328C9" w14:paraId="51F31080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6CB72080" w14:textId="77777777" w:rsidR="004328C9" w:rsidRPr="004328C9" w:rsidRDefault="004328C9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866BB39" w14:textId="77777777" w:rsidR="004328C9" w:rsidRPr="004328C9" w:rsidRDefault="004328C9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282942C4" w14:textId="77777777" w:rsidR="004328C9" w:rsidRPr="004328C9" w:rsidRDefault="004328C9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4328C9" w14:paraId="60A692A5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4CCDA49" w14:textId="64910731" w:rsidR="004328C9" w:rsidRPr="004328C9" w:rsidRDefault="004328C9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1DF0FEA" w14:textId="186E8FD8" w:rsidR="004328C9" w:rsidRPr="004328C9" w:rsidRDefault="004328C9" w:rsidP="004328C9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15726558" w14:textId="1E78DB21" w:rsidR="004328C9" w:rsidRPr="004328C9" w:rsidRDefault="00AB3210" w:rsidP="004328C9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Pr="004328C9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XXX</w:t>
            </w:r>
          </w:p>
        </w:tc>
      </w:tr>
      <w:tr w:rsidR="004328C9" w:rsidRPr="004328C9" w14:paraId="58AB5701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154AE30" w14:textId="77777777" w:rsidR="004328C9" w:rsidRPr="004328C9" w:rsidRDefault="004328C9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4328C9" w14:paraId="663C0CC8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035AD09" w14:textId="77777777" w:rsidR="004328C9" w:rsidRPr="004328C9" w:rsidRDefault="004328C9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</w:p>
        </w:tc>
      </w:tr>
    </w:tbl>
    <w:p w14:paraId="41AE8DC9" w14:textId="77777777" w:rsidR="004328C9" w:rsidRPr="004328C9" w:rsidRDefault="004328C9" w:rsidP="004328C9"/>
    <w:p w14:paraId="477E3DC7" w14:textId="6A0B6624" w:rsidR="009A6829" w:rsidRDefault="0011774A" w:rsidP="004328C9">
      <w:pPr>
        <w:pStyle w:val="Heading1"/>
      </w:pPr>
      <w:bookmarkStart w:id="4" w:name="_Toc93475553"/>
      <w:r>
        <w:lastRenderedPageBreak/>
        <w:t>Lab</w:t>
      </w:r>
      <w:r w:rsidR="00C344F7">
        <w:t>03</w:t>
      </w:r>
      <w:bookmarkEnd w:id="4"/>
    </w:p>
    <w:p w14:paraId="525A57DB" w14:textId="4FA4148A" w:rsidR="00D70849" w:rsidRPr="00D70849" w:rsidRDefault="00D14E43" w:rsidP="00D70849">
      <w:pPr>
        <w:pStyle w:val="Heading2"/>
      </w:pPr>
      <w:bookmarkStart w:id="5" w:name="_Toc93475554"/>
      <w:r>
        <w:t>Lab01.php</w:t>
      </w:r>
      <w:bookmarkEnd w:id="5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D67024" w:rsidRPr="004328C9" w14:paraId="50EC0F4E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2829D2B4" w14:textId="77777777" w:rsidR="00D67024" w:rsidRPr="004328C9" w:rsidRDefault="00D67024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6784FC42" w14:textId="77777777" w:rsidR="00D67024" w:rsidRPr="004328C9" w:rsidRDefault="00D67024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3CE6B02" w14:textId="77777777" w:rsidR="00D67024" w:rsidRPr="004328C9" w:rsidRDefault="00D67024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D67024" w14:paraId="1ADBDF40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B140C9D" w14:textId="77777777" w:rsidR="00D67024" w:rsidRPr="004328C9" w:rsidRDefault="00D67024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1B349E62" w14:textId="77777777" w:rsidR="00D67024" w:rsidRPr="004328C9" w:rsidRDefault="00D67024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CACC3AF" w14:textId="1D7B3092" w:rsidR="00D67024" w:rsidRPr="004328C9" w:rsidRDefault="00AB3210" w:rsidP="00212EF1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Pr="004328C9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XXX</w:t>
            </w:r>
          </w:p>
        </w:tc>
      </w:tr>
      <w:tr w:rsidR="00D67024" w:rsidRPr="004328C9" w14:paraId="10AA3A65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0106974" w14:textId="77777777" w:rsidR="00D67024" w:rsidRPr="004328C9" w:rsidRDefault="00D67024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D67024" w14:paraId="1FD208EA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6D8EF175" w14:textId="77777777" w:rsidR="00D67024" w:rsidRPr="004328C9" w:rsidRDefault="00D67024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</w:p>
        </w:tc>
      </w:tr>
    </w:tbl>
    <w:p w14:paraId="21ECC561" w14:textId="0623438A" w:rsidR="00D70849" w:rsidRDefault="00D70849" w:rsidP="00D14E43">
      <w:pPr>
        <w:pStyle w:val="Heading2"/>
      </w:pPr>
      <w:bookmarkStart w:id="6" w:name="_Toc93475555"/>
      <w:r>
        <w:t>Lab0</w:t>
      </w:r>
      <w:r w:rsidR="00D14E43">
        <w:t>2.php</w:t>
      </w:r>
      <w:bookmarkEnd w:id="6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D70849" w:rsidRPr="004328C9" w14:paraId="120F8AF2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135CE073" w14:textId="77777777" w:rsidR="00D70849" w:rsidRPr="004328C9" w:rsidRDefault="00D70849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6D1B56D2" w14:textId="77777777" w:rsidR="00D70849" w:rsidRPr="004328C9" w:rsidRDefault="00D70849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CDE9539" w14:textId="77777777" w:rsidR="00D70849" w:rsidRPr="004328C9" w:rsidRDefault="00D70849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D70849" w14:paraId="127B1C70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9521437" w14:textId="77777777" w:rsidR="00D70849" w:rsidRPr="004328C9" w:rsidRDefault="00D70849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CDE8BEC" w14:textId="77777777" w:rsidR="00D70849" w:rsidRPr="004328C9" w:rsidRDefault="00D70849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60AAC602" w14:textId="77777777" w:rsidR="00D70849" w:rsidRPr="004328C9" w:rsidRDefault="00D70849" w:rsidP="00212EF1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Pr="004328C9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XXX</w:t>
            </w:r>
          </w:p>
        </w:tc>
      </w:tr>
      <w:tr w:rsidR="00D70849" w:rsidRPr="004328C9" w14:paraId="1EB72E3E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17FEA2C5" w14:textId="77777777" w:rsidR="00D70849" w:rsidRPr="004328C9" w:rsidRDefault="00D70849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D70849" w14:paraId="66AEC5D2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475CFB8" w14:textId="77777777" w:rsidR="00D70849" w:rsidRPr="004328C9" w:rsidRDefault="00D70849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</w:p>
        </w:tc>
      </w:tr>
    </w:tbl>
    <w:p w14:paraId="59E7EC6B" w14:textId="24627952" w:rsidR="00D70849" w:rsidRDefault="00D70849" w:rsidP="00D14E43">
      <w:pPr>
        <w:pStyle w:val="Heading2"/>
      </w:pPr>
      <w:bookmarkStart w:id="7" w:name="_Toc93475556"/>
      <w:r>
        <w:t>Lab0</w:t>
      </w:r>
      <w:r w:rsidR="00D14E43">
        <w:t>3.php</w:t>
      </w:r>
      <w:bookmarkEnd w:id="7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D70849" w:rsidRPr="004328C9" w14:paraId="158F5566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165AAA0" w14:textId="77777777" w:rsidR="00D70849" w:rsidRPr="004328C9" w:rsidRDefault="00D70849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244F893A" w14:textId="77777777" w:rsidR="00D70849" w:rsidRPr="004328C9" w:rsidRDefault="00D70849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1A504C64" w14:textId="77777777" w:rsidR="00D70849" w:rsidRPr="004328C9" w:rsidRDefault="00D70849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D70849" w14:paraId="62FCC31B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6CBDEF4" w14:textId="77777777" w:rsidR="00D70849" w:rsidRPr="004328C9" w:rsidRDefault="00D70849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635199F" w14:textId="77777777" w:rsidR="00D70849" w:rsidRPr="004328C9" w:rsidRDefault="00D70849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E24C093" w14:textId="77777777" w:rsidR="00D70849" w:rsidRPr="004328C9" w:rsidRDefault="00D70849" w:rsidP="00212EF1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Pr="004328C9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XXX</w:t>
            </w:r>
          </w:p>
        </w:tc>
      </w:tr>
      <w:tr w:rsidR="00D70849" w:rsidRPr="004328C9" w14:paraId="48D1C301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15D5DED1" w14:textId="77777777" w:rsidR="00D70849" w:rsidRPr="004328C9" w:rsidRDefault="00D70849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D70849" w14:paraId="637C774D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232D75A" w14:textId="77777777" w:rsidR="00D70849" w:rsidRPr="004328C9" w:rsidRDefault="00D70849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</w:p>
        </w:tc>
      </w:tr>
    </w:tbl>
    <w:p w14:paraId="38F9BC7C" w14:textId="11FD0A95" w:rsidR="00D70849" w:rsidRDefault="00D70849" w:rsidP="00D14E43">
      <w:pPr>
        <w:pStyle w:val="Heading2"/>
      </w:pPr>
      <w:bookmarkStart w:id="8" w:name="_Toc93475557"/>
      <w:r>
        <w:t>Lab04</w:t>
      </w:r>
      <w:r w:rsidR="00D14E43">
        <w:t>.php</w:t>
      </w:r>
      <w:bookmarkEnd w:id="8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D70849" w:rsidRPr="004328C9" w14:paraId="15D1CCA3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FC0B005" w14:textId="77777777" w:rsidR="00D70849" w:rsidRPr="004328C9" w:rsidRDefault="00D70849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E2D9AE3" w14:textId="77777777" w:rsidR="00D70849" w:rsidRPr="004328C9" w:rsidRDefault="00D70849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69BE5F6" w14:textId="77777777" w:rsidR="00D70849" w:rsidRPr="004328C9" w:rsidRDefault="00D70849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D70849" w14:paraId="770A9D2D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2CA43A85" w14:textId="77777777" w:rsidR="00D70849" w:rsidRPr="004328C9" w:rsidRDefault="00D70849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365C7B9" w14:textId="77777777" w:rsidR="00D70849" w:rsidRPr="004328C9" w:rsidRDefault="00D70849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62ABE204" w14:textId="77777777" w:rsidR="00D70849" w:rsidRPr="004328C9" w:rsidRDefault="00D70849" w:rsidP="00212EF1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Pr="004328C9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XXX</w:t>
            </w:r>
          </w:p>
        </w:tc>
      </w:tr>
      <w:tr w:rsidR="00D70849" w:rsidRPr="004328C9" w14:paraId="4BB28CBB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6D3CAC80" w14:textId="77777777" w:rsidR="00D70849" w:rsidRPr="004328C9" w:rsidRDefault="00D70849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D70849" w14:paraId="3F6CE3CF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1BCDC0DF" w14:textId="77777777" w:rsidR="00D70849" w:rsidRPr="004328C9" w:rsidRDefault="00D70849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</w:p>
        </w:tc>
      </w:tr>
    </w:tbl>
    <w:p w14:paraId="1439D82B" w14:textId="77777777" w:rsidR="00D14E43" w:rsidRDefault="00D14E43" w:rsidP="002300D7">
      <w:pPr>
        <w:pStyle w:val="Heading2"/>
      </w:pPr>
      <w:bookmarkStart w:id="9" w:name="_Toc93475558"/>
      <w:r>
        <w:t>Lab05.php</w:t>
      </w:r>
      <w:bookmarkEnd w:id="9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D14E43" w:rsidRPr="004328C9" w14:paraId="5AA49D2E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A269A2E" w14:textId="77777777" w:rsidR="00D14E43" w:rsidRPr="004328C9" w:rsidRDefault="00D14E43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5F57ECD" w14:textId="77777777" w:rsidR="00D14E43" w:rsidRPr="004328C9" w:rsidRDefault="00D14E43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60E38C5" w14:textId="77777777" w:rsidR="00D14E43" w:rsidRPr="004328C9" w:rsidRDefault="00D14E43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D14E43" w14:paraId="37B54F54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82ECFB7" w14:textId="4B389D4E" w:rsidR="00D14E43" w:rsidRPr="004328C9" w:rsidRDefault="008B0527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lastRenderedPageBreak/>
              <w:t>27/10/2021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E8E2436" w14:textId="5057E248" w:rsidR="00B874DB" w:rsidRDefault="00B874DB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Us</w:t>
            </w:r>
            <w:r w:rsidR="005846DD">
              <w:rPr>
                <w:rFonts w:ascii="Verdana" w:hAnsi="Verdana"/>
                <w:sz w:val="20"/>
                <w:szCs w:val="20"/>
              </w:rPr>
              <w:t>ed</w:t>
            </w:r>
            <w:r>
              <w:rPr>
                <w:rFonts w:ascii="Verdana" w:hAnsi="Verdana"/>
                <w:sz w:val="20"/>
                <w:szCs w:val="20"/>
              </w:rPr>
              <w:t>:</w:t>
            </w:r>
          </w:p>
          <w:p w14:paraId="06C83587" w14:textId="77777777" w:rsidR="00D14E43" w:rsidRDefault="001A75F6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 w:rsidRPr="001A75F6">
              <w:rPr>
                <w:rFonts w:ascii="Verdana" w:hAnsi="Verdana"/>
                <w:sz w:val="20"/>
                <w:szCs w:val="20"/>
              </w:rPr>
              <w:t>?name=&lt;script&gt;al\u0065rt("thisisanale%20rt")&lt;/script&gt;test</w:t>
            </w:r>
          </w:p>
          <w:p w14:paraId="36E38FCD" w14:textId="7597F2A8" w:rsidR="00B874DB" w:rsidRPr="004328C9" w:rsidRDefault="00B874DB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As an input</w:t>
            </w:r>
            <w:r w:rsidR="005846DD">
              <w:rPr>
                <w:rFonts w:ascii="Verdana" w:hAnsi="Verdana"/>
                <w:sz w:val="20"/>
                <w:szCs w:val="20"/>
              </w:rPr>
              <w:t>.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BF14B56" w14:textId="333439BE" w:rsidR="00F53EA4" w:rsidRDefault="00F53EA4" w:rsidP="00F53EA4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U</w:t>
            </w:r>
            <w:r w:rsidRPr="00F53EA4">
              <w:rPr>
                <w:rFonts w:ascii="Verdana" w:hAnsi="Verdana"/>
                <w:sz w:val="20"/>
                <w:szCs w:val="20"/>
              </w:rPr>
              <w:t>sing unicode characters instead of the bare characters can bypass the filter</w:t>
            </w:r>
            <w:r w:rsidR="005846DD">
              <w:rPr>
                <w:rFonts w:ascii="Verdana" w:hAnsi="Verdana"/>
                <w:sz w:val="20"/>
                <w:szCs w:val="20"/>
              </w:rPr>
              <w:t xml:space="preserve"> on the input.</w:t>
            </w:r>
          </w:p>
          <w:p w14:paraId="2E9D988D" w14:textId="77777777" w:rsidR="00F53EA4" w:rsidRDefault="00F53EA4" w:rsidP="00F53EA4">
            <w:pPr>
              <w:rPr>
                <w:rFonts w:ascii="Verdana" w:hAnsi="Verdana"/>
                <w:sz w:val="20"/>
                <w:szCs w:val="20"/>
              </w:rPr>
            </w:pPr>
          </w:p>
          <w:p w14:paraId="531069BD" w14:textId="596E6A4F" w:rsidR="00D14E43" w:rsidRPr="004328C9" w:rsidRDefault="00D14E43" w:rsidP="00212EF1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Pr="004328C9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XXX</w:t>
            </w:r>
          </w:p>
        </w:tc>
      </w:tr>
      <w:tr w:rsidR="00D14E43" w:rsidRPr="004328C9" w14:paraId="40E30B8B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1B110EC" w14:textId="77777777" w:rsidR="00D14E43" w:rsidRPr="004328C9" w:rsidRDefault="00D14E43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D14E43" w14:paraId="3EEDF27F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613EBD38" w14:textId="011DDC09" w:rsidR="00D14E43" w:rsidRPr="004328C9" w:rsidRDefault="00CB5E3B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  <w:r>
              <w:rPr>
                <w:rFonts w:ascii="Verdana" w:eastAsia="Verdana" w:hAnsi="Verdana" w:cs="Arial"/>
                <w:b/>
                <w:bCs/>
                <w:sz w:val="20"/>
                <w:szCs w:val="20"/>
              </w:rPr>
              <w:t xml:space="preserve">Filter out </w:t>
            </w:r>
          </w:p>
        </w:tc>
      </w:tr>
    </w:tbl>
    <w:p w14:paraId="554B8120" w14:textId="656B8737" w:rsidR="002300D7" w:rsidRDefault="002300D7" w:rsidP="00492DC0">
      <w:pPr>
        <w:pStyle w:val="Heading2"/>
      </w:pPr>
      <w:bookmarkStart w:id="10" w:name="_Toc93475559"/>
      <w:r>
        <w:t>Lab0</w:t>
      </w:r>
      <w:r w:rsidR="00492DC0">
        <w:t>6</w:t>
      </w:r>
      <w:r>
        <w:t>.php</w:t>
      </w:r>
      <w:bookmarkEnd w:id="10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2300D7" w:rsidRPr="004328C9" w14:paraId="04AD5430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CA58409" w14:textId="77777777" w:rsidR="002300D7" w:rsidRPr="004328C9" w:rsidRDefault="002300D7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4C73E31" w14:textId="77777777" w:rsidR="002300D7" w:rsidRPr="004328C9" w:rsidRDefault="002300D7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6AA98702" w14:textId="77777777" w:rsidR="002300D7" w:rsidRPr="004328C9" w:rsidRDefault="002300D7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2300D7" w14:paraId="298FC98E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8835D9A" w14:textId="77777777" w:rsidR="002300D7" w:rsidRPr="004328C9" w:rsidRDefault="002300D7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2AA9E36" w14:textId="77777777" w:rsidR="002300D7" w:rsidRPr="004328C9" w:rsidRDefault="002300D7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684391C" w14:textId="77777777" w:rsidR="002300D7" w:rsidRPr="004328C9" w:rsidRDefault="002300D7" w:rsidP="00212EF1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Pr="004328C9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XXX</w:t>
            </w:r>
          </w:p>
        </w:tc>
      </w:tr>
      <w:tr w:rsidR="002300D7" w:rsidRPr="004328C9" w14:paraId="44CA76C4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C341306" w14:textId="77777777" w:rsidR="002300D7" w:rsidRPr="004328C9" w:rsidRDefault="002300D7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2300D7" w14:paraId="42D8FF36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263B0FC7" w14:textId="77777777" w:rsidR="002300D7" w:rsidRPr="004328C9" w:rsidRDefault="002300D7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</w:p>
        </w:tc>
      </w:tr>
    </w:tbl>
    <w:p w14:paraId="3F81DC58" w14:textId="5581E878" w:rsidR="002300D7" w:rsidRDefault="002300D7" w:rsidP="002300D7">
      <w:pPr>
        <w:pStyle w:val="Heading2"/>
      </w:pPr>
      <w:bookmarkStart w:id="11" w:name="_Toc93475560"/>
      <w:r>
        <w:t>Lab0</w:t>
      </w:r>
      <w:r w:rsidR="00492DC0">
        <w:t>7</w:t>
      </w:r>
      <w:r>
        <w:t>.php</w:t>
      </w:r>
      <w:bookmarkEnd w:id="11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2300D7" w:rsidRPr="004328C9" w14:paraId="40F60AAC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3EEFF78" w14:textId="77777777" w:rsidR="002300D7" w:rsidRPr="004328C9" w:rsidRDefault="002300D7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2CBA730" w14:textId="77777777" w:rsidR="002300D7" w:rsidRPr="004328C9" w:rsidRDefault="002300D7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9D9BB5F" w14:textId="77777777" w:rsidR="002300D7" w:rsidRPr="004328C9" w:rsidRDefault="002300D7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2300D7" w14:paraId="44319E60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A043630" w14:textId="77777777" w:rsidR="002300D7" w:rsidRPr="004328C9" w:rsidRDefault="002300D7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E9F90C6" w14:textId="77777777" w:rsidR="002300D7" w:rsidRPr="004328C9" w:rsidRDefault="002300D7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A81E4C1" w14:textId="77777777" w:rsidR="002300D7" w:rsidRPr="004328C9" w:rsidRDefault="002300D7" w:rsidP="00212EF1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Pr="004328C9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XXX</w:t>
            </w:r>
          </w:p>
        </w:tc>
      </w:tr>
      <w:tr w:rsidR="002300D7" w:rsidRPr="004328C9" w14:paraId="0AB5F901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E958FAF" w14:textId="77777777" w:rsidR="002300D7" w:rsidRPr="004328C9" w:rsidRDefault="002300D7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2300D7" w14:paraId="6155CDAC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21E5955" w14:textId="77777777" w:rsidR="002300D7" w:rsidRPr="004328C9" w:rsidRDefault="002300D7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</w:p>
        </w:tc>
      </w:tr>
    </w:tbl>
    <w:p w14:paraId="1D89D254" w14:textId="69BD9A4A" w:rsidR="00492DC0" w:rsidRDefault="00492DC0" w:rsidP="00492DC0">
      <w:pPr>
        <w:pStyle w:val="Heading2"/>
      </w:pPr>
      <w:bookmarkStart w:id="12" w:name="_Toc93475561"/>
      <w:r>
        <w:t>Lab0</w:t>
      </w:r>
      <w:r w:rsidR="00755D8D">
        <w:t>8</w:t>
      </w:r>
      <w:r>
        <w:t>.php</w:t>
      </w:r>
      <w:bookmarkEnd w:id="12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492DC0" w:rsidRPr="004328C9" w14:paraId="51D405F0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B56B3E9" w14:textId="77777777" w:rsidR="00492DC0" w:rsidRPr="004328C9" w:rsidRDefault="00492DC0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840D1DA" w14:textId="77777777" w:rsidR="00492DC0" w:rsidRPr="004328C9" w:rsidRDefault="00492DC0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9BF7ABA" w14:textId="77777777" w:rsidR="00492DC0" w:rsidRPr="004328C9" w:rsidRDefault="00492DC0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492DC0" w14:paraId="54CB747C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DF4B642" w14:textId="77777777" w:rsidR="00492DC0" w:rsidRPr="004328C9" w:rsidRDefault="00492DC0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000D54C" w14:textId="77777777" w:rsidR="00492DC0" w:rsidRPr="004328C9" w:rsidRDefault="00492DC0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B039DD8" w14:textId="77777777" w:rsidR="00492DC0" w:rsidRPr="004328C9" w:rsidRDefault="00492DC0" w:rsidP="00212EF1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Pr="004328C9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XXX</w:t>
            </w:r>
          </w:p>
        </w:tc>
      </w:tr>
      <w:tr w:rsidR="00492DC0" w:rsidRPr="004328C9" w14:paraId="737569F6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1C408D32" w14:textId="77777777" w:rsidR="00492DC0" w:rsidRPr="004328C9" w:rsidRDefault="00492DC0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492DC0" w14:paraId="10A2A2B4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A6F0869" w14:textId="77777777" w:rsidR="00492DC0" w:rsidRPr="004328C9" w:rsidRDefault="00492DC0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</w:p>
        </w:tc>
      </w:tr>
    </w:tbl>
    <w:p w14:paraId="4FF48ED4" w14:textId="6AE1B8A6" w:rsidR="00492DC0" w:rsidRDefault="00492DC0" w:rsidP="00492DC0">
      <w:pPr>
        <w:pStyle w:val="Heading2"/>
      </w:pPr>
      <w:bookmarkStart w:id="13" w:name="_Toc93475562"/>
      <w:r>
        <w:t>Lab0</w:t>
      </w:r>
      <w:r w:rsidR="00755D8D">
        <w:t>9</w:t>
      </w:r>
      <w:r>
        <w:t>.php</w:t>
      </w:r>
      <w:bookmarkEnd w:id="13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492DC0" w:rsidRPr="004328C9" w14:paraId="094E6165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4182FF2" w14:textId="77777777" w:rsidR="00492DC0" w:rsidRPr="004328C9" w:rsidRDefault="00492DC0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EF43FAA" w14:textId="77777777" w:rsidR="00492DC0" w:rsidRPr="004328C9" w:rsidRDefault="00492DC0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B3B3433" w14:textId="77777777" w:rsidR="00492DC0" w:rsidRPr="004328C9" w:rsidRDefault="00492DC0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492DC0" w14:paraId="377B7FA5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1EFB2381" w14:textId="77777777" w:rsidR="00492DC0" w:rsidRPr="004328C9" w:rsidRDefault="00492DC0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238DCE1A" w14:textId="77777777" w:rsidR="00492DC0" w:rsidRPr="004328C9" w:rsidRDefault="00492DC0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122884CE" w14:textId="77777777" w:rsidR="00492DC0" w:rsidRPr="004328C9" w:rsidRDefault="00492DC0" w:rsidP="00212EF1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Pr="004328C9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XXX</w:t>
            </w:r>
          </w:p>
        </w:tc>
      </w:tr>
      <w:tr w:rsidR="00492DC0" w:rsidRPr="004328C9" w14:paraId="072F416C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17DCA83F" w14:textId="77777777" w:rsidR="00492DC0" w:rsidRPr="004328C9" w:rsidRDefault="00492DC0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492DC0" w14:paraId="434C462B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AED791E" w14:textId="77777777" w:rsidR="00492DC0" w:rsidRPr="004328C9" w:rsidRDefault="00492DC0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</w:p>
        </w:tc>
      </w:tr>
    </w:tbl>
    <w:p w14:paraId="70759BBB" w14:textId="1A27777B" w:rsidR="00755D8D" w:rsidRDefault="00755D8D" w:rsidP="00755D8D">
      <w:pPr>
        <w:pStyle w:val="Heading2"/>
      </w:pPr>
      <w:bookmarkStart w:id="14" w:name="_Toc93475563"/>
      <w:r>
        <w:t>Lab10.php</w:t>
      </w:r>
      <w:bookmarkEnd w:id="14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755D8D" w:rsidRPr="004328C9" w14:paraId="4F3ECB1A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6AE456A2" w14:textId="77777777" w:rsidR="00755D8D" w:rsidRPr="004328C9" w:rsidRDefault="00755D8D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4DC6EE0" w14:textId="77777777" w:rsidR="00755D8D" w:rsidRPr="004328C9" w:rsidRDefault="00755D8D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2796621D" w14:textId="77777777" w:rsidR="00755D8D" w:rsidRPr="004328C9" w:rsidRDefault="00755D8D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755D8D" w14:paraId="62257BE0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70272BF" w14:textId="77777777" w:rsidR="00755D8D" w:rsidRPr="004328C9" w:rsidRDefault="00755D8D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3F8DC1B" w14:textId="77777777" w:rsidR="00755D8D" w:rsidRPr="004328C9" w:rsidRDefault="00755D8D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2D20E608" w14:textId="77777777" w:rsidR="00755D8D" w:rsidRPr="004328C9" w:rsidRDefault="00755D8D" w:rsidP="00212EF1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Pr="004328C9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XXX</w:t>
            </w:r>
          </w:p>
        </w:tc>
      </w:tr>
      <w:tr w:rsidR="00755D8D" w:rsidRPr="004328C9" w14:paraId="5EC8A4E2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30E1857" w14:textId="77777777" w:rsidR="00755D8D" w:rsidRPr="004328C9" w:rsidRDefault="00755D8D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755D8D" w14:paraId="56CFE19B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26A65CA" w14:textId="77777777" w:rsidR="00755D8D" w:rsidRPr="004328C9" w:rsidRDefault="00755D8D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</w:p>
        </w:tc>
      </w:tr>
    </w:tbl>
    <w:p w14:paraId="63E6AE3A" w14:textId="77777777" w:rsidR="00755D8D" w:rsidRDefault="00755D8D" w:rsidP="00755D8D">
      <w:pPr>
        <w:pStyle w:val="Heading1"/>
      </w:pPr>
      <w:bookmarkStart w:id="15" w:name="_Toc93475564"/>
      <w:r>
        <w:t>Lab04.php</w:t>
      </w:r>
      <w:bookmarkEnd w:id="15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755D8D" w:rsidRPr="004328C9" w14:paraId="471A67D2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23B6D870" w14:textId="77777777" w:rsidR="00755D8D" w:rsidRPr="004328C9" w:rsidRDefault="00755D8D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89A13B5" w14:textId="77777777" w:rsidR="00755D8D" w:rsidRPr="004328C9" w:rsidRDefault="00755D8D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9F2EA7D" w14:textId="77777777" w:rsidR="00755D8D" w:rsidRPr="004328C9" w:rsidRDefault="00755D8D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755D8D" w14:paraId="04300161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B0DB5C9" w14:textId="77777777" w:rsidR="00755D8D" w:rsidRPr="004328C9" w:rsidRDefault="00755D8D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803B956" w14:textId="77777777" w:rsidR="00755D8D" w:rsidRPr="004328C9" w:rsidRDefault="00755D8D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1E9DF81" w14:textId="77777777" w:rsidR="00755D8D" w:rsidRPr="004328C9" w:rsidRDefault="00755D8D" w:rsidP="00212EF1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Pr="004328C9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XXX</w:t>
            </w:r>
          </w:p>
        </w:tc>
      </w:tr>
      <w:tr w:rsidR="00755D8D" w:rsidRPr="004328C9" w14:paraId="7640C2B7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0B18B7B" w14:textId="77777777" w:rsidR="00755D8D" w:rsidRPr="004328C9" w:rsidRDefault="00755D8D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755D8D" w14:paraId="5D94C90B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2D7ADD9E" w14:textId="77777777" w:rsidR="00755D8D" w:rsidRPr="004328C9" w:rsidRDefault="00755D8D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</w:p>
        </w:tc>
      </w:tr>
    </w:tbl>
    <w:p w14:paraId="2FF19240" w14:textId="3EB59603" w:rsidR="00755D8D" w:rsidRDefault="00755D8D" w:rsidP="00755D8D">
      <w:pPr>
        <w:pStyle w:val="Heading1"/>
      </w:pPr>
      <w:bookmarkStart w:id="16" w:name="_Toc93475565"/>
      <w:r>
        <w:t>Lab05.php</w:t>
      </w:r>
      <w:bookmarkEnd w:id="16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755D8D" w:rsidRPr="004328C9" w14:paraId="292A7276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61846043" w14:textId="77777777" w:rsidR="00755D8D" w:rsidRPr="004328C9" w:rsidRDefault="00755D8D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2E6DE154" w14:textId="77777777" w:rsidR="00755D8D" w:rsidRPr="004328C9" w:rsidRDefault="00755D8D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86A1813" w14:textId="77777777" w:rsidR="00755D8D" w:rsidRPr="004328C9" w:rsidRDefault="00755D8D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755D8D" w14:paraId="7E5E8CD1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C75DF60" w14:textId="77777777" w:rsidR="00755D8D" w:rsidRPr="004328C9" w:rsidRDefault="00755D8D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1073CCB" w14:textId="77777777" w:rsidR="00755D8D" w:rsidRPr="004328C9" w:rsidRDefault="00755D8D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DB40631" w14:textId="77777777" w:rsidR="00755D8D" w:rsidRPr="004328C9" w:rsidRDefault="00755D8D" w:rsidP="00212EF1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Pr="004328C9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XXX</w:t>
            </w:r>
          </w:p>
        </w:tc>
      </w:tr>
      <w:tr w:rsidR="00755D8D" w:rsidRPr="004328C9" w14:paraId="09C6E487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C4D3A6B" w14:textId="77777777" w:rsidR="00755D8D" w:rsidRPr="004328C9" w:rsidRDefault="00755D8D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755D8D" w14:paraId="7C15B563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2E39D7BA" w14:textId="77777777" w:rsidR="00755D8D" w:rsidRPr="004328C9" w:rsidRDefault="00755D8D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</w:p>
        </w:tc>
      </w:tr>
    </w:tbl>
    <w:p w14:paraId="67DC875B" w14:textId="1BC0DF1D" w:rsidR="00755D8D" w:rsidRDefault="00755D8D" w:rsidP="00755D8D">
      <w:pPr>
        <w:pStyle w:val="Heading1"/>
      </w:pPr>
      <w:bookmarkStart w:id="17" w:name="_Toc93475566"/>
      <w:r>
        <w:t>Lab06.php</w:t>
      </w:r>
      <w:bookmarkEnd w:id="17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755D8D" w:rsidRPr="004328C9" w14:paraId="388C8305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12419995" w14:textId="77777777" w:rsidR="00755D8D" w:rsidRPr="004328C9" w:rsidRDefault="00755D8D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9ADB5B4" w14:textId="77777777" w:rsidR="00755D8D" w:rsidRPr="004328C9" w:rsidRDefault="00755D8D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1820ACA9" w14:textId="77777777" w:rsidR="00755D8D" w:rsidRPr="004328C9" w:rsidRDefault="00755D8D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755D8D" w14:paraId="145499F6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18B366E" w14:textId="77777777" w:rsidR="00755D8D" w:rsidRPr="004328C9" w:rsidRDefault="00755D8D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4B3C4BE" w14:textId="77777777" w:rsidR="00755D8D" w:rsidRPr="004328C9" w:rsidRDefault="00755D8D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F8FA25E" w14:textId="77777777" w:rsidR="00755D8D" w:rsidRPr="004328C9" w:rsidRDefault="00755D8D" w:rsidP="00212EF1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Pr="004328C9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XXX</w:t>
            </w:r>
          </w:p>
        </w:tc>
      </w:tr>
      <w:tr w:rsidR="00755D8D" w:rsidRPr="004328C9" w14:paraId="6BFAC99A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CA3337C" w14:textId="77777777" w:rsidR="00755D8D" w:rsidRPr="004328C9" w:rsidRDefault="00755D8D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755D8D" w14:paraId="3436BDCC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F150392" w14:textId="77777777" w:rsidR="00755D8D" w:rsidRPr="004328C9" w:rsidRDefault="00755D8D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</w:p>
        </w:tc>
      </w:tr>
    </w:tbl>
    <w:p w14:paraId="045861DA" w14:textId="77777777" w:rsidR="00755D8D" w:rsidRDefault="00755D8D" w:rsidP="00755D8D">
      <w:pPr>
        <w:pStyle w:val="Heading1"/>
      </w:pPr>
      <w:bookmarkStart w:id="18" w:name="_Toc93475567"/>
      <w:r>
        <w:t>Lab08.php</w:t>
      </w:r>
      <w:bookmarkEnd w:id="18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755D8D" w:rsidRPr="004328C9" w14:paraId="58FE1905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DAEA2B7" w14:textId="77777777" w:rsidR="00755D8D" w:rsidRPr="004328C9" w:rsidRDefault="00755D8D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FA51B00" w14:textId="77777777" w:rsidR="00755D8D" w:rsidRPr="004328C9" w:rsidRDefault="00755D8D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C09A4A5" w14:textId="77777777" w:rsidR="00755D8D" w:rsidRPr="004328C9" w:rsidRDefault="00755D8D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755D8D" w14:paraId="0D0E854A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2712AECF" w14:textId="77777777" w:rsidR="00755D8D" w:rsidRPr="004328C9" w:rsidRDefault="00755D8D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12C8F473" w14:textId="77777777" w:rsidR="00755D8D" w:rsidRPr="004328C9" w:rsidRDefault="00755D8D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2568A90" w14:textId="77777777" w:rsidR="00755D8D" w:rsidRPr="004328C9" w:rsidRDefault="00755D8D" w:rsidP="00212EF1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Pr="004328C9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XXX</w:t>
            </w:r>
          </w:p>
        </w:tc>
      </w:tr>
      <w:tr w:rsidR="00755D8D" w:rsidRPr="004328C9" w14:paraId="30E78C5A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11C2C99" w14:textId="77777777" w:rsidR="00755D8D" w:rsidRPr="004328C9" w:rsidRDefault="00755D8D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lastRenderedPageBreak/>
              <w:t>Mitigation</w:t>
            </w:r>
          </w:p>
        </w:tc>
      </w:tr>
      <w:tr w:rsidR="00755D8D" w14:paraId="247DBE89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E0016F6" w14:textId="77777777" w:rsidR="00755D8D" w:rsidRPr="004328C9" w:rsidRDefault="00755D8D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</w:p>
        </w:tc>
      </w:tr>
    </w:tbl>
    <w:p w14:paraId="7F03FE4F" w14:textId="77777777" w:rsidR="00A111E9" w:rsidRDefault="00A111E9" w:rsidP="00A111E9">
      <w:pPr>
        <w:pStyle w:val="Heading1"/>
      </w:pPr>
      <w:bookmarkStart w:id="19" w:name="_Toc93475568"/>
      <w:r>
        <w:t>Lab09.php</w:t>
      </w:r>
      <w:bookmarkEnd w:id="19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A111E9" w:rsidRPr="004328C9" w14:paraId="67C698F3" w14:textId="77777777" w:rsidTr="007F1693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74020F2" w14:textId="77777777" w:rsidR="00A111E9" w:rsidRPr="004328C9" w:rsidRDefault="00A111E9" w:rsidP="007F1693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23CD4AE" w14:textId="77777777" w:rsidR="00A111E9" w:rsidRPr="004328C9" w:rsidRDefault="00A111E9" w:rsidP="007F1693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2B7FF37" w14:textId="77777777" w:rsidR="00A111E9" w:rsidRPr="004328C9" w:rsidRDefault="00A111E9" w:rsidP="007F1693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A111E9" w14:paraId="4C720BCA" w14:textId="77777777" w:rsidTr="007F1693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8E6966B" w14:textId="77777777" w:rsidR="00A111E9" w:rsidRPr="004328C9" w:rsidRDefault="00A111E9" w:rsidP="007F1693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125662E" w14:textId="77777777" w:rsidR="00A111E9" w:rsidRPr="004328C9" w:rsidRDefault="00A111E9" w:rsidP="007F1693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22CDCE5A" w14:textId="77777777" w:rsidR="00A111E9" w:rsidRPr="004328C9" w:rsidRDefault="00A111E9" w:rsidP="007F1693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Pr="004328C9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XXX</w:t>
            </w:r>
          </w:p>
        </w:tc>
      </w:tr>
      <w:tr w:rsidR="00A111E9" w:rsidRPr="004328C9" w14:paraId="4F5EE738" w14:textId="77777777" w:rsidTr="007F1693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E3B2DF5" w14:textId="77777777" w:rsidR="00A111E9" w:rsidRPr="004328C9" w:rsidRDefault="00A111E9" w:rsidP="007F1693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A111E9" w14:paraId="5686254B" w14:textId="77777777" w:rsidTr="007F1693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6D939AC" w14:textId="77777777" w:rsidR="00A111E9" w:rsidRPr="004328C9" w:rsidRDefault="00A111E9" w:rsidP="007F1693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</w:p>
        </w:tc>
      </w:tr>
    </w:tbl>
    <w:p w14:paraId="68FEA528" w14:textId="25E50782" w:rsidR="00A111E9" w:rsidRDefault="00A111E9" w:rsidP="00A111E9">
      <w:pPr>
        <w:pStyle w:val="Heading1"/>
      </w:pPr>
      <w:r>
        <w:t>Lab</w:t>
      </w:r>
      <w:r>
        <w:t>11</w:t>
      </w:r>
      <w:r>
        <w:t>.php</w:t>
      </w:r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A111E9" w:rsidRPr="004328C9" w14:paraId="017EDF41" w14:textId="77777777" w:rsidTr="007F1693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C12D403" w14:textId="77777777" w:rsidR="00A111E9" w:rsidRPr="004328C9" w:rsidRDefault="00A111E9" w:rsidP="007F1693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95C40D2" w14:textId="77777777" w:rsidR="00A111E9" w:rsidRPr="004328C9" w:rsidRDefault="00A111E9" w:rsidP="007F1693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32F87EF" w14:textId="77777777" w:rsidR="00A111E9" w:rsidRPr="004328C9" w:rsidRDefault="00A111E9" w:rsidP="007F1693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A111E9" w14:paraId="35243AD8" w14:textId="77777777" w:rsidTr="007F1693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B4764CD" w14:textId="77777777" w:rsidR="00A111E9" w:rsidRPr="004328C9" w:rsidRDefault="00A111E9" w:rsidP="007F1693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CF30268" w14:textId="77777777" w:rsidR="00A111E9" w:rsidRPr="004328C9" w:rsidRDefault="00A111E9" w:rsidP="007F1693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11B057C7" w14:textId="77777777" w:rsidR="00A111E9" w:rsidRPr="004328C9" w:rsidRDefault="00A111E9" w:rsidP="007F1693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Pr="004328C9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XXX</w:t>
            </w:r>
          </w:p>
        </w:tc>
      </w:tr>
      <w:tr w:rsidR="00A111E9" w:rsidRPr="004328C9" w14:paraId="6F16AA7F" w14:textId="77777777" w:rsidTr="007F1693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9F24A3C" w14:textId="77777777" w:rsidR="00A111E9" w:rsidRPr="004328C9" w:rsidRDefault="00A111E9" w:rsidP="007F1693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A111E9" w14:paraId="01C716F2" w14:textId="77777777" w:rsidTr="007F1693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397CE02" w14:textId="77777777" w:rsidR="00A111E9" w:rsidRPr="004328C9" w:rsidRDefault="00A111E9" w:rsidP="007F1693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</w:p>
        </w:tc>
      </w:tr>
    </w:tbl>
    <w:p w14:paraId="5A3A1207" w14:textId="77777777" w:rsidR="00492DC0" w:rsidRDefault="00492DC0"/>
    <w:sectPr w:rsidR="00492DC0" w:rsidSect="00857B19">
      <w:pgSz w:w="841.90pt" w:h="595.30pt" w:orient="landscape"/>
      <w:pgMar w:top="72pt" w:right="72pt" w:bottom="72pt" w:left="72pt" w:header="36pt" w:footer="36pt" w:gutter="0pt"/>
      <w:pgNumType w:start="0"/>
      <w:cols w:space="36pt"/>
      <w:titlePg/>
      <w:docGrid w:linePitch="326"/>
    </w:sectPr>
  </w:body>
</w:document>
</file>

<file path=word/endnotes.xml><?xml version="1.0" encoding="utf-8"?>
<w:end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endnote w:type="separator" w:id="-1">
    <w:p w14:paraId="4BC267BA" w14:textId="77777777" w:rsidR="00747552" w:rsidRDefault="00747552">
      <w:r>
        <w:separator/>
      </w:r>
    </w:p>
  </w:endnote>
  <w:endnote w:type="continuationSeparator" w:id="0">
    <w:p w14:paraId="5DACF198" w14:textId="77777777" w:rsidR="00747552" w:rsidRDefault="00747552">
      <w:r>
        <w:continuationSeparator/>
      </w:r>
    </w:p>
  </w:endnote>
</w:endnotes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characterSet="iso-8859-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characterSet="iso-8859-1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characterSet="iso-8859-1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characterSet="iso-8859-1"/>
    <w:family w:val="swiss"/>
    <w:pitch w:val="variable"/>
    <w:sig w:usb0="E0002EFF" w:usb1="C000785B" w:usb2="00000009" w:usb3="00000000" w:csb0="000001FF" w:csb1="00000000"/>
  </w:font>
  <w:font w:name="Agenda Tabular Light">
    <w:altName w:val="Calibri"/>
    <w:charset w:characterSet="iso-8859-1"/>
    <w:family w:val="auto"/>
    <w:pitch w:val="variable"/>
  </w:font>
</w:fonts>
</file>

<file path=word/footnotes.xml><?xml version="1.0" encoding="utf-8"?>
<w:foot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footnote w:type="separator" w:id="-1">
    <w:p w14:paraId="2BB2E9D5" w14:textId="77777777" w:rsidR="00747552" w:rsidRDefault="00747552">
      <w:r>
        <w:rPr>
          <w:color w:val="000000"/>
        </w:rPr>
        <w:separator/>
      </w:r>
    </w:p>
  </w:footnote>
  <w:footnote w:type="continuationSeparator" w:id="0">
    <w:p w14:paraId="5826A547" w14:textId="77777777" w:rsidR="00747552" w:rsidRDefault="00747552">
      <w:r>
        <w:continuation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abstractNum w:abstractNumId="0" w15:restartNumberingAfterBreak="0">
    <w:nsid w:val="32552B13"/>
    <w:multiLevelType w:val="multilevel"/>
    <w:tmpl w:val="7CA0928C"/>
    <w:lvl w:ilvl="0">
      <w:start w:val="1"/>
      <w:numFmt w:val="decimal"/>
      <w:pStyle w:val="Heading1"/>
      <w:lvlText w:val="%1."/>
      <w:lvlJc w:val="start"/>
      <w:pPr>
        <w:ind w:start="17.85pt" w:hanging="17.85pt"/>
      </w:pPr>
      <w:rPr>
        <w:rFonts w:hint="default"/>
      </w:rPr>
    </w:lvl>
    <w:lvl w:ilvl="1">
      <w:start w:val="1"/>
      <w:numFmt w:val="decimal"/>
      <w:pStyle w:val="Heading2"/>
      <w:lvlText w:val="%1.%2."/>
      <w:lvlJc w:val="start"/>
      <w:pPr>
        <w:ind w:start="17.85pt" w:hanging="17.85pt"/>
      </w:pPr>
      <w:rPr>
        <w:rFonts w:hint="default"/>
      </w:rPr>
    </w:lvl>
    <w:lvl w:ilvl="2">
      <w:start w:val="1"/>
      <w:numFmt w:val="decimal"/>
      <w:lvlText w:val="%1.%2.%3."/>
      <w:lvlJc w:val="start"/>
      <w:pPr>
        <w:ind w:start="17.85pt" w:hanging="17.85pt"/>
      </w:pPr>
      <w:rPr>
        <w:rFonts w:hint="default"/>
      </w:rPr>
    </w:lvl>
    <w:lvl w:ilvl="3">
      <w:start w:val="1"/>
      <w:numFmt w:val="decimal"/>
      <w:lvlText w:val="%1.%2.%3.%4."/>
      <w:lvlJc w:val="start"/>
      <w:pPr>
        <w:ind w:start="17.85pt" w:hanging="17.85pt"/>
      </w:pPr>
      <w:rPr>
        <w:rFonts w:hint="default"/>
      </w:rPr>
    </w:lvl>
    <w:lvl w:ilvl="4">
      <w:start w:val="1"/>
      <w:numFmt w:val="decimal"/>
      <w:lvlText w:val="%1.%2.%3.%4.%5."/>
      <w:lvlJc w:val="start"/>
      <w:pPr>
        <w:ind w:start="17.85pt" w:hanging="17.85pt"/>
      </w:pPr>
      <w:rPr>
        <w:rFonts w:hint="default"/>
      </w:rPr>
    </w:lvl>
    <w:lvl w:ilvl="5">
      <w:start w:val="1"/>
      <w:numFmt w:val="decimal"/>
      <w:lvlText w:val="%1.%2.%3.%4.%5.%6."/>
      <w:lvlJc w:val="start"/>
      <w:pPr>
        <w:ind w:start="17.85pt" w:hanging="17.85pt"/>
      </w:pPr>
      <w:rPr>
        <w:rFonts w:hint="default"/>
      </w:rPr>
    </w:lvl>
    <w:lvl w:ilvl="6">
      <w:start w:val="1"/>
      <w:numFmt w:val="decimal"/>
      <w:lvlText w:val="%1.%2.%3.%4.%5.%6.%7."/>
      <w:lvlJc w:val="start"/>
      <w:pPr>
        <w:ind w:start="17.85pt" w:hanging="17.85pt"/>
      </w:pPr>
      <w:rPr>
        <w:rFonts w:hint="default"/>
      </w:rPr>
    </w:lvl>
    <w:lvl w:ilvl="7">
      <w:start w:val="1"/>
      <w:numFmt w:val="decimal"/>
      <w:lvlText w:val="%1.%2.%3.%4.%5.%6.%7.%8."/>
      <w:lvlJc w:val="start"/>
      <w:pPr>
        <w:ind w:start="17.85pt" w:hanging="17.85pt"/>
      </w:pPr>
      <w:rPr>
        <w:rFonts w:hint="default"/>
      </w:rPr>
    </w:lvl>
    <w:lvl w:ilvl="8">
      <w:start w:val="1"/>
      <w:numFmt w:val="decimal"/>
      <w:lvlText w:val="%1.%2.%3.%4.%5.%6.%7.%8.%9."/>
      <w:lvlJc w:val="start"/>
      <w:pPr>
        <w:ind w:start="17.85pt" w:hanging="17.85pt"/>
      </w:pPr>
      <w:rPr>
        <w:rFonts w:hint="default"/>
      </w:r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%"/>
  <w:defaultTabStop w:val="36pt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jA2szA0szSzMLVU0lEKTi0uzszPAykwqgUA7Y6lliwAAAA="/>
  </w:docVars>
  <w:rsids>
    <w:rsidRoot w:val="009A6829"/>
    <w:rsid w:val="00055957"/>
    <w:rsid w:val="001144D0"/>
    <w:rsid w:val="0011774A"/>
    <w:rsid w:val="001A75F6"/>
    <w:rsid w:val="002300D7"/>
    <w:rsid w:val="0028257F"/>
    <w:rsid w:val="004328C9"/>
    <w:rsid w:val="00492DC0"/>
    <w:rsid w:val="00562064"/>
    <w:rsid w:val="005846DD"/>
    <w:rsid w:val="006C3D39"/>
    <w:rsid w:val="00747552"/>
    <w:rsid w:val="00755D8D"/>
    <w:rsid w:val="00857B19"/>
    <w:rsid w:val="008B0527"/>
    <w:rsid w:val="009A6829"/>
    <w:rsid w:val="00A111E9"/>
    <w:rsid w:val="00AB3210"/>
    <w:rsid w:val="00B874DB"/>
    <w:rsid w:val="00B9775D"/>
    <w:rsid w:val="00C344F7"/>
    <w:rsid w:val="00C52FB8"/>
    <w:rsid w:val="00C633B0"/>
    <w:rsid w:val="00CB5E3B"/>
    <w:rsid w:val="00D14E43"/>
    <w:rsid w:val="00D67024"/>
    <w:rsid w:val="00D70849"/>
    <w:rsid w:val="00F53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77E3D98"/>
  <w15:docId w15:val="{BEF27260-AF25-4BB1-9BB5-2458907475C1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IE" w:eastAsia="en-US" w:bidi="ar-SA"/>
      </w:rPr>
    </w:rPrDefault>
    <w:pPrDefault>
      <w:pPr>
        <w:autoSpaceDN w:val="0"/>
        <w:spacing w:after="8pt" w:line="12.70pt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0pt" w:line="12pt" w:lineRule="auto"/>
    </w:pPr>
    <w:rPr>
      <w:rFonts w:ascii="Times New Roman" w:eastAsia="Times New Roman" w:hAnsi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7B19"/>
    <w:pPr>
      <w:keepNext/>
      <w:keepLines/>
      <w:numPr>
        <w:numId w:val="1"/>
      </w:numPr>
      <w:spacing w:before="12pt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857B19"/>
    <w:pPr>
      <w:numPr>
        <w:ilvl w:val="1"/>
      </w:numPr>
      <w:outlineLvl w:val="1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spacing w:after="6pt"/>
      <w:ind w:start="18pt"/>
    </w:pPr>
  </w:style>
  <w:style w:type="character" w:customStyle="1" w:styleId="BodyTextIndentChar">
    <w:name w:val="Body Text Indent Char"/>
    <w:basedOn w:val="DefaultParagraphFont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NoSpacing">
    <w:name w:val="No Spacing"/>
    <w:link w:val="NoSpacingChar"/>
    <w:uiPriority w:val="1"/>
    <w:qFormat/>
    <w:rsid w:val="00857B19"/>
    <w:pPr>
      <w:autoSpaceDN/>
      <w:spacing w:after="0pt" w:line="12pt" w:lineRule="auto"/>
      <w:textAlignment w:val="auto"/>
    </w:pPr>
    <w:rPr>
      <w:rFonts w:asciiTheme="minorHAnsi" w:eastAsiaTheme="minorEastAsia" w:hAnsiTheme="minorHAnsi" w:cstheme="minorBidi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57B19"/>
    <w:rPr>
      <w:rFonts w:asciiTheme="minorHAnsi" w:eastAsiaTheme="minorEastAsia" w:hAnsiTheme="minorHAnsi" w:cstheme="minorBidi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857B19"/>
    <w:rPr>
      <w:rFonts w:asciiTheme="majorHAnsi" w:eastAsiaTheme="majorEastAsia" w:hAnsiTheme="majorHAnsi" w:cstheme="majorBidi"/>
      <w:sz w:val="32"/>
      <w:szCs w:val="3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857B19"/>
    <w:pPr>
      <w:suppressAutoHyphens w:val="0"/>
      <w:autoSpaceDN/>
      <w:spacing w:line="12.95pt" w:lineRule="auto"/>
      <w:textAlignment w:val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57B19"/>
    <w:pPr>
      <w:spacing w:after="5pt"/>
    </w:pPr>
  </w:style>
  <w:style w:type="character" w:styleId="Hyperlink">
    <w:name w:val="Hyperlink"/>
    <w:basedOn w:val="DefaultParagraphFont"/>
    <w:uiPriority w:val="99"/>
    <w:unhideWhenUsed/>
    <w:rsid w:val="00857B19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57B19"/>
    <w:rPr>
      <w:rFonts w:asciiTheme="majorHAnsi" w:eastAsiaTheme="majorEastAsia" w:hAnsiTheme="majorHAnsi" w:cstheme="majorBidi"/>
      <w:sz w:val="28"/>
      <w:szCs w:val="28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055957"/>
    <w:pPr>
      <w:spacing w:after="5pt"/>
      <w:ind w:start="12pt"/>
    </w:pPr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purl.oclc.org/ooxml/officeDocument/relationships/fontTable" Target="fontTable.xml"/><Relationship Id="rId3" Type="http://purl.oclc.org/ooxml/officeDocument/relationships/styles" Target="styles.xml"/><Relationship Id="rId7" Type="http://purl.oclc.org/ooxml/officeDocument/relationships/endnotes" Target="endnotes.xml"/><Relationship Id="rId2" Type="http://purl.oclc.org/ooxml/officeDocument/relationships/numbering" Target="numbering.xml"/><Relationship Id="rId1" Type="http://purl.oclc.org/ooxml/officeDocument/relationships/customXml" Target="../customXml/item1.xml"/><Relationship Id="rId6" Type="http://purl.oclc.org/ooxml/officeDocument/relationships/footnotes" Target="footnotes.xml"/><Relationship Id="rId5" Type="http://purl.oclc.org/ooxml/officeDocument/relationships/webSettings" Target="webSettings.xml"/><Relationship Id="rId10" Type="http://purl.oclc.org/ooxml/officeDocument/relationships/theme" Target="theme/theme1.xml"/><Relationship Id="rId4" Type="http://purl.oclc.org/ooxml/officeDocument/relationships/settings" Target="settings.xml"/><Relationship Id="rId9" Type="http://purl.oclc.org/ooxml/officeDocument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purl.oclc.org/ooxml/officeDocument/relationships/webSettings" Target="webSettings.xml"/><Relationship Id="rId2" Type="http://purl.oclc.org/ooxml/officeDocument/relationships/settings" Target="settings.xml"/><Relationship Id="rId1" Type="http://purl.oclc.org/ooxml/officeDocument/relationships/styles" Target="styles.xml"/><Relationship Id="rId4" Type="http://purl.oclc.org/ooxml/officeDocument/relationships/fontTable" Target="fontTable.xml"/></Relationships>
</file>

<file path=word/glossary/document.xml><?xml version="1.0" encoding="utf-8"?>
<w:glossary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docParts>
    <w:docPart>
      <w:docPartPr>
        <w:name w:val="D893B78A0C0C40218E6B06F4864C4A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C64B47-FBDB-4424-9DD1-A1D45F29EBC6}"/>
      </w:docPartPr>
      <w:docPartBody>
        <w:p w:rsidR="00D06916" w:rsidRDefault="00550BE9" w:rsidP="00550BE9">
          <w:pPr>
            <w:pStyle w:val="D893B78A0C0C40218E6B06F4864C4A5A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74A6B918C1A84D8296900E7B6895FC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BCAAC3-E22D-43BE-BF2C-2B7AD52897A0}"/>
      </w:docPartPr>
      <w:docPartBody>
        <w:p w:rsidR="00D06916" w:rsidRDefault="00550BE9" w:rsidP="00550BE9">
          <w:pPr>
            <w:pStyle w:val="74A6B918C1A84D8296900E7B6895FC3A"/>
          </w:pPr>
          <w:r>
            <w:rPr>
              <w:color w:val="4472C4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characterSet="iso-8859-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characterSet="iso-8859-1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characterSet="iso-8859-1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characterSet="iso-8859-1"/>
    <w:family w:val="swiss"/>
    <w:pitch w:val="variable"/>
    <w:sig w:usb0="E0002EFF" w:usb1="C000785B" w:usb2="00000009" w:usb3="00000000" w:csb0="000001FF" w:csb1="00000000"/>
  </w:font>
  <w:font w:name="Agenda Tabular Light">
    <w:altName w:val="Calibri"/>
    <w:charset w:characterSet="iso-8859-1"/>
    <w:family w:val="auto"/>
    <w:pitch w:val="variable"/>
  </w:font>
</w:fonts>
</file>

<file path=word/glossary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36pt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50BE9"/>
    <w:rsid w:val="002628C3"/>
    <w:rsid w:val="00550BE9"/>
    <w:rsid w:val="00C11869"/>
    <w:rsid w:val="00D06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8pt" w:line="12.95pt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893B78A0C0C40218E6B06F4864C4A5A">
    <w:name w:val="D893B78A0C0C40218E6B06F4864C4A5A"/>
    <w:rsid w:val="00550BE9"/>
  </w:style>
  <w:style w:type="paragraph" w:customStyle="1" w:styleId="74A6B918C1A84D8296900E7B6895FC3A">
    <w:name w:val="74A6B918C1A84D8296900E7B6895FC3A"/>
    <w:rsid w:val="00550BE9"/>
  </w:style>
</w:styles>
</file>

<file path=word/glossary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purl.oclc.org/ooxml/drawingml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%"/>
        </a:ln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purl.oclc.org/ooxml/officeDocument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purl.oclc.org/ooxml/officeDocument/customXml" ds:itemID="{8C797D3F-6DDE-4670-AD98-82270575BD73}">
  <ds:schemaRefs>
    <ds:schemaRef ds:uri="http://schemas.openxmlformats.org/officeDocument/2006/bibliography"/>
  </ds:schemaRefs>
</ds:datastoreItem>
</file>

<file path=docProps/app.xml><?xml version="1.0" encoding="utf-8"?>
<Properties xmlns="http://purl.oclc.org/ooxml/officeDocument/extendedProperties" xmlns:vt="http://purl.oclc.org/ooxml/officeDocument/docPropsVTypes">
  <Template>Normal</Template>
  <TotalTime>48</TotalTime>
  <Pages>7</Pages>
  <Words>519</Words>
  <Characters>2960</Characters>
  <Application>Microsoft Office Word</Application>
  <DocSecurity>0</DocSecurity>
  <Lines>24</Lines>
  <Paragraphs>6</Paragraphs>
  <ScaleCrop>false</ScaleCrop>
  <Company/>
  <LinksUpToDate>false</LinksUpToDate>
  <CharactersWithSpaces>3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s Overview</dc:title>
  <dc:subject/>
  <dc:creator>Richard Butler</dc:creator>
  <dc:description/>
  <cp:lastModifiedBy>(Student) - Pierce Bennett</cp:lastModifiedBy>
  <cp:revision>26</cp:revision>
  <dcterms:created xsi:type="dcterms:W3CDTF">2021-12-08T09:47:00Z</dcterms:created>
  <dcterms:modified xsi:type="dcterms:W3CDTF">2022-01-19T09:11:00Z</dcterms:modified>
</cp:coreProperties>
</file>